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Xda0a57a971310291f37d78292ab0e1c86c187b2"/>
    <w:p>
      <w:pPr>
        <w:pStyle w:val="Heading1"/>
      </w:pPr>
      <w:r>
        <w:t xml:space="preserve">Internship Application Letter for Mechanical Engineer Position</w:t>
      </w:r>
    </w:p>
    <w:bookmarkEnd w:id="20"/>
    <w:p>
      <w:pPr>
        <w:pStyle w:val="FirstParagraph"/>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Guangzhou, Guangdong Province</w:t>
      </w:r>
      <w:r>
        <w:br/>
      </w:r>
      <w:r>
        <w:t xml:space="preserve">China</w:t>
      </w:r>
    </w:p>
    <w:p>
      <w:pPr>
        <w:pStyle w:val="BodyText"/>
      </w:pPr>
      <w:r>
        <w:t xml:space="preserve">Dear Hiring Manager,</w:t>
      </w:r>
    </w:p>
    <w:p>
      <w:pPr>
        <w:pStyle w:val="BodyText"/>
      </w:pPr>
      <w:r>
        <w:t xml:space="preserve">It is with immense enthusiasm that I submit my Internship Application Letter for the Mechanical Engineer Internship position at your esteemed organization in China Guangzhou. As a final-year Mechanical Engineering student at [Your University] with a profound passion for industrial innovation and sustainable manufacturing, I am eager to contribute to Guangzhou's status as China's premier hub for advanced engineering solutions. My academic foundation, hands-on technical skills, and deep appreciation for Guangzhou's dynamic manufacturing ecosystem position me to make immediate value during this internship.</w:t>
      </w:r>
    </w:p>
    <w:p>
      <w:pPr>
        <w:pStyle w:val="BodyText"/>
      </w:pPr>
      <w:r>
        <w:t xml:space="preserve">Guangzhou represents the perfect confluence of tradition and technological advancement in China's industrial landscape – a fact that has driven my relentless pursuit of opportunities within this city. Having researched your company's pioneering work in smart factory automation and green manufacturing technologies, I am particularly impressed by your recent projects at the Guangdong-Hong Kong-Macao Greater Bay Area initiative. My academic journey has been meticulously aligned with these industry priorities: I've completed advanced coursework in thermodynamics, fluid mechanics, finite element analysis (FEA), and CAD/CAM systems – all directly applicable to your manufacturing processes in China Guangzhou. My capstone project designing a solar-powered water desalination prototype for coastal communities demonstrates my ability to apply theoretical knowledge to real-world challenges relevant to Guangdong's environmental initiatives.</w:t>
      </w:r>
    </w:p>
    <w:p>
      <w:pPr>
        <w:pStyle w:val="BodyText"/>
      </w:pPr>
      <w:r>
        <w:t xml:space="preserve">Beyond classroom theory, I have actively sought practical experiences that prepare me for the demands of a Mechanical Engineer internship in China Guangzhou. During my summer internship at [Previous Company/University Lab], I utilized SolidWorks and ANSYS to optimize hydraulic system components, reducing material waste by 18% – a metric directly aligned with your company's sustainability goals. I also developed proficiency in Python for data analysis of machine performance metrics, which would enable me to immediately support your team's predictive maintenance initiatives. Notably, I've completed intermediate Mandarin Chinese coursework (HSK 4 level), allowing me to engage effectively with local engineering teams and navigate the cultural nuances critical for success in China Guangzhou's collaborative work environment.</w:t>
      </w:r>
    </w:p>
    <w:p>
      <w:pPr>
        <w:pStyle w:val="BodyText"/>
      </w:pPr>
      <w:r>
        <w:t xml:space="preserve">The significance of this internship extends beyond professional development – it represents my commitment to contributing meaningfully to Guangdong Province's manufacturing evolution. I've closely followed Guangzhou's transformation into a global leader in electric vehicle production and robotics, particularly through initiatives like the Nansha Free Trade Zone. My academic research on lightweight structural optimization for automotive applications directly supports this industry shift, and I am keen to apply these insights under your mentorship at a company driving such innovation. The prospect of learning from your engineers while contributing to projects that shape China's industrial future excites me profoundly.</w:t>
      </w:r>
    </w:p>
    <w:p>
      <w:pPr>
        <w:pStyle w:val="BodyText"/>
      </w:pPr>
      <w:r>
        <w:t xml:space="preserve">What particularly draws me to this Mechanical Engineer Internship in China Guangzhou is the opportunity to engage with cross-functional teams operating within Asia's most dynamic economic corridor. I understand that your company values international perspectives, and my background in [mention any relevant exchange program or multicultural project] has equipped me with the adaptability to thrive in diverse engineering environments. I've studied your recent publications on AI-integrated manufacturing systems and am eager to assist with implementing similar technologies at your Guangzhou facility. My technical skills – including proficiency in Creo Parametric, MATLAB for control systems, and Lean Six Sigma principles – would allow me to contribute from day one while learning from Guangzhou's engineering excellence.</w:t>
      </w:r>
    </w:p>
    <w:p>
      <w:pPr>
        <w:pStyle w:val="BodyText"/>
      </w:pPr>
      <w:r>
        <w:t xml:space="preserve">Moreover, I recognize that success as a Mechanical Engineer intern in China Guangzhou requires more than technical competence; it demands cultural intelligence. I've immersed myself in understanding local business practices through resources like the "Guangdong Business Etiquette Guide" and have actively networked with Chinese engineering students at my university's international club. This preparation ensures I can navigate professional relationships respectfully while contributing meaningfully to your team. The prospect of applying my skills within Guangzhou's unique ecosystem – where traditional craftsmanship meets cutting-edge technology – is precisely the challenge I seek to embrace through this Internship Application Letter.</w:t>
      </w:r>
    </w:p>
    <w:p>
      <w:pPr>
        <w:pStyle w:val="BodyText"/>
      </w:pPr>
      <w:r>
        <w:t xml:space="preserve">I am deeply committed to supporting your company's mission of advancing engineering solutions for China and beyond. My academic rigor, technical toolkit, and cultural preparedness position me to quickly become an asset during this internship. I've attached my resume detailing my projects in manufacturing process optimization and technical certifications. I would be honored to discuss how my background as a Mechanical Engineer candidate aligns with your team's objectives at your Guangzhou facility.</w:t>
      </w:r>
    </w:p>
    <w:p>
      <w:pPr>
        <w:pStyle w:val="BodyText"/>
      </w:pPr>
      <w:r>
        <w:t xml:space="preserve">Thank you for considering my application for this prestigious Internship Application Letter opportunity. I am available for an interview at your earliest convenience and look forward to the possibility of contributing to your engineering excellence in China Guangzhou. Please feel free to contact me via email or phone at your convenience.</w:t>
      </w:r>
    </w:p>
    <w:p>
      <w:pPr>
        <w:pStyle w:val="BodyText"/>
      </w:pPr>
      <w:r>
        <w:t xml:space="preserve">Sincerely,</w:t>
      </w:r>
      <w:r>
        <w:br/>
      </w:r>
      <w:r>
        <w:br/>
      </w:r>
      <w:r>
        <w:t xml:space="preserve">[Your Full Name]</w:t>
      </w:r>
      <w:r>
        <w:br/>
      </w:r>
      <w:r>
        <w:t xml:space="preserve">Mechanical Engineering Student</w:t>
      </w:r>
      <w:r>
        <w:br/>
      </w:r>
      <w:r>
        <w:t xml:space="preserve">[Your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6-07-19T04:38:51Z</dcterms:created>
  <dcterms:modified xsi:type="dcterms:W3CDTF">2026-07-19T04:38:51Z</dcterms:modified>
</cp:coreProperties>
</file>

<file path=docProps/custom.xml><?xml version="1.0" encoding="utf-8"?>
<Properties xmlns="http://schemas.openxmlformats.org/officeDocument/2006/custom-properties" xmlns:vt="http://schemas.openxmlformats.org/officeDocument/2006/docPropsVTypes"/>
</file>